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E71A6" w14:textId="5D3D0498" w:rsidR="00B55680" w:rsidRPr="008207CE" w:rsidRDefault="00392E6A" w:rsidP="00392E6A">
      <w:pPr>
        <w:pBdr>
          <w:top w:val="single" w:sz="4" w:space="1" w:color="auto"/>
          <w:bottom w:val="single" w:sz="4" w:space="1" w:color="auto"/>
        </w:pBdr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</w:pPr>
      <w:r w:rsidRPr="008207CE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 xml:space="preserve">AOMC 2022 Abstract Submission Form For </w:t>
      </w:r>
      <w:r w:rsidR="003E3FBD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>O</w:t>
      </w:r>
      <w:r w:rsidR="003E3FBD" w:rsidRPr="003E3FBD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 xml:space="preserve">riginal </w:t>
      </w:r>
      <w:r w:rsidR="003E3FBD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>A</w:t>
      </w:r>
      <w:r w:rsidR="003E3FBD" w:rsidRPr="003E3FBD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>rticle</w:t>
      </w:r>
    </w:p>
    <w:p w14:paraId="4ECD011C" w14:textId="71C7869A" w:rsidR="00392E6A" w:rsidRPr="008207CE" w:rsidRDefault="00392E6A" w:rsidP="00392E6A">
      <w:pPr>
        <w:tabs>
          <w:tab w:val="left" w:pos="920"/>
        </w:tabs>
        <w:rPr>
          <w:rFonts w:ascii="Arial" w:hAnsi="Arial" w:cs="Arial"/>
          <w:color w:val="BE9602"/>
          <w:lang w:val="en-US"/>
        </w:rPr>
      </w:pPr>
      <w:r w:rsidRPr="008207CE">
        <w:rPr>
          <w:rFonts w:ascii="Arial" w:hAnsi="Arial" w:cs="Arial"/>
          <w:color w:val="BE9602"/>
          <w:lang w:val="en-US"/>
        </w:rPr>
        <w:t>Instructions and examples</w:t>
      </w:r>
      <w:r w:rsidR="00C54AFC" w:rsidRPr="008207CE">
        <w:rPr>
          <w:rFonts w:ascii="Arial" w:hAnsi="Arial" w:cs="Arial"/>
          <w:color w:val="BE9602"/>
          <w:lang w:val="en-US"/>
        </w:rPr>
        <w:t xml:space="preserve"> are written in yellow, which are to be deleted before submitted.</w:t>
      </w:r>
    </w:p>
    <w:p w14:paraId="0E83B976" w14:textId="55388F29" w:rsidR="00C54AFC" w:rsidRPr="008207CE" w:rsidRDefault="00C54AFC" w:rsidP="00392E6A">
      <w:pPr>
        <w:tabs>
          <w:tab w:val="left" w:pos="920"/>
        </w:tabs>
        <w:rPr>
          <w:rFonts w:ascii="Arial" w:hAnsi="Arial" w:cs="Arial"/>
          <w:lang w:val="en-US"/>
        </w:rPr>
      </w:pPr>
      <w:r w:rsidRPr="008207CE">
        <w:rPr>
          <w:rFonts w:ascii="Arial" w:hAnsi="Arial" w:cs="Arial"/>
          <w:b/>
          <w:bCs/>
          <w:lang w:val="en-US"/>
        </w:rPr>
        <w:t>Category</w:t>
      </w:r>
      <w:r w:rsidRPr="008207CE">
        <w:rPr>
          <w:rFonts w:ascii="Arial" w:hAnsi="Arial" w:cs="Arial"/>
          <w:lang w:val="en-US"/>
        </w:rPr>
        <w:t xml:space="preserve"> </w:t>
      </w:r>
      <w:r w:rsidR="008207CE" w:rsidRPr="008207CE">
        <w:rPr>
          <w:rFonts w:ascii="Arial" w:hAnsi="Arial" w:cs="Arial"/>
          <w:lang w:val="en-US"/>
        </w:rPr>
        <w:tab/>
      </w:r>
      <w:r w:rsidR="008207CE" w:rsidRPr="008207CE">
        <w:rPr>
          <w:rFonts w:ascii="Arial" w:hAnsi="Arial" w:cs="Arial"/>
          <w:lang w:val="en-US"/>
        </w:rPr>
        <w:tab/>
      </w:r>
      <w:r w:rsidR="008207CE" w:rsidRPr="008207CE">
        <w:rPr>
          <w:rFonts w:ascii="Arial" w:hAnsi="Arial" w:cs="Arial"/>
          <w:color w:val="BE9602"/>
          <w:lang w:val="en-US"/>
        </w:rPr>
        <w:t>Choose one appropriate category</w:t>
      </w:r>
      <w:r w:rsidR="008207CE" w:rsidRPr="008207CE">
        <w:rPr>
          <w:rFonts w:ascii="Arial" w:hAnsi="Arial" w:cs="Arial"/>
          <w:lang w:val="en-US"/>
        </w:rPr>
        <w:t xml:space="preserve">. </w:t>
      </w:r>
    </w:p>
    <w:p w14:paraId="7C029998" w14:textId="1295A6F6" w:rsidR="008207CE" w:rsidRDefault="008207CE" w:rsidP="008207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20"/>
        </w:tabs>
        <w:rPr>
          <w:rFonts w:ascii="Arial" w:hAnsi="Arial" w:cs="Arial"/>
          <w:lang w:val="en-US"/>
        </w:rPr>
      </w:pPr>
      <w:r w:rsidRPr="008207CE">
        <w:rPr>
          <w:rFonts w:ascii="Arial" w:hAnsi="Arial" w:cs="Arial"/>
          <w:lang w:val="en-US"/>
        </w:rPr>
        <w:sym w:font="Wingdings" w:char="F0A8"/>
      </w:r>
      <w:r w:rsidRPr="008207CE">
        <w:rPr>
          <w:rFonts w:ascii="Arial" w:hAnsi="Arial" w:cs="Arial"/>
          <w:lang w:val="en-US"/>
        </w:rPr>
        <w:t xml:space="preserve"> Poster Presentation</w:t>
      </w:r>
      <w:r w:rsidRPr="008207CE">
        <w:rPr>
          <w:rFonts w:ascii="Arial" w:hAnsi="Arial" w:cs="Arial"/>
          <w:lang w:val="en-US"/>
        </w:rPr>
        <w:tab/>
      </w:r>
      <w:r w:rsidRPr="008207CE">
        <w:rPr>
          <w:rFonts w:ascii="Arial" w:hAnsi="Arial" w:cs="Arial"/>
          <w:lang w:val="en-US"/>
        </w:rPr>
        <w:tab/>
      </w:r>
      <w:r w:rsidRPr="008207CE">
        <w:rPr>
          <w:rFonts w:ascii="Arial" w:hAnsi="Arial" w:cs="Arial"/>
          <w:lang w:val="en-US"/>
        </w:rPr>
        <w:sym w:font="Wingdings" w:char="F0A8"/>
      </w:r>
      <w:r w:rsidRPr="008207CE">
        <w:t xml:space="preserve"> </w:t>
      </w:r>
      <w:r w:rsidRPr="008207CE">
        <w:rPr>
          <w:rFonts w:ascii="Arial" w:hAnsi="Arial" w:cs="Arial"/>
          <w:lang w:val="en-US"/>
        </w:rPr>
        <w:t>Clinicopathologic conference (CPC)</w:t>
      </w:r>
    </w:p>
    <w:p w14:paraId="1232F0C1" w14:textId="1C5F7032" w:rsidR="008207CE" w:rsidRDefault="008207CE" w:rsidP="008207CE">
      <w:pPr>
        <w:rPr>
          <w:rFonts w:ascii="Arial" w:hAnsi="Arial" w:cs="Arial"/>
          <w:color w:val="BE9602"/>
          <w:lang w:val="en-US"/>
        </w:rPr>
      </w:pPr>
      <w:r w:rsidRPr="008207CE">
        <w:rPr>
          <w:rFonts w:ascii="Arial" w:hAnsi="Arial" w:cs="Arial"/>
          <w:b/>
          <w:bCs/>
          <w:lang w:val="en-US"/>
        </w:rPr>
        <w:t>Title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 w:rsidR="007B2EFF" w:rsidRPr="007B2EFF">
        <w:rPr>
          <w:rFonts w:ascii="Arial" w:hAnsi="Arial" w:cs="Arial"/>
          <w:color w:val="BE9602"/>
          <w:lang w:val="en-US"/>
        </w:rPr>
        <w:t>Capitalization according to the title case</w:t>
      </w:r>
    </w:p>
    <w:p w14:paraId="145FDC2C" w14:textId="77B08CA9" w:rsidR="007B2EFF" w:rsidRDefault="007B2EFF" w:rsidP="007B2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  <w:lang w:val="en-US"/>
        </w:rPr>
      </w:pPr>
      <w:r w:rsidRPr="007B2EFF">
        <w:rPr>
          <w:rFonts w:ascii="Arial" w:hAnsi="Arial" w:cs="Arial"/>
          <w:color w:val="BE9602"/>
          <w:lang w:val="en-US"/>
        </w:rPr>
        <w:t>New Muscular Dystrophy</w:t>
      </w:r>
    </w:p>
    <w:p w14:paraId="4B112136" w14:textId="6AB7CA0F" w:rsidR="007B2EFF" w:rsidRDefault="007B2EFF" w:rsidP="007B2EFF">
      <w:pPr>
        <w:tabs>
          <w:tab w:val="left" w:pos="1190"/>
        </w:tabs>
        <w:rPr>
          <w:rFonts w:ascii="Arial" w:hAnsi="Arial" w:cs="Arial"/>
          <w:color w:val="BE9602"/>
          <w:lang w:val="en-US"/>
        </w:rPr>
      </w:pPr>
      <w:r w:rsidRPr="007B2EFF">
        <w:rPr>
          <w:rFonts w:ascii="Arial" w:hAnsi="Arial" w:cs="Arial"/>
          <w:b/>
          <w:bCs/>
          <w:lang w:val="en-US"/>
        </w:rPr>
        <w:t>Authors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 w:rsidRPr="007B2EFF">
        <w:rPr>
          <w:rFonts w:ascii="Arial" w:hAnsi="Arial" w:cs="Arial"/>
          <w:color w:val="BE9602"/>
          <w:lang w:val="en-US"/>
        </w:rPr>
        <w:t>Maximum of 10 authors. Underline the presenting author.</w:t>
      </w:r>
      <w:r w:rsidR="00B732D2">
        <w:rPr>
          <w:rFonts w:ascii="Arial" w:hAnsi="Arial" w:cs="Arial"/>
          <w:color w:val="BE9602"/>
          <w:lang w:val="en-US"/>
        </w:rPr>
        <w:t xml:space="preserve"> </w:t>
      </w:r>
      <w:r w:rsidR="00B732D2">
        <w:rPr>
          <w:rFonts w:ascii="Arial" w:hAnsi="Arial" w:cs="Arial"/>
          <w:color w:val="BE9602"/>
          <w:lang w:val="en-US"/>
        </w:rPr>
        <w:t>Without degree.</w:t>
      </w:r>
    </w:p>
    <w:p w14:paraId="5F5657E6" w14:textId="5CBA7E72" w:rsidR="007B2EFF" w:rsidRDefault="007B2EFF" w:rsidP="007B2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90"/>
        </w:tabs>
        <w:rPr>
          <w:rFonts w:ascii="Arial" w:hAnsi="Arial" w:cs="Arial"/>
          <w:color w:val="BE9602"/>
          <w:lang w:val="en-US"/>
        </w:rPr>
      </w:pPr>
      <w:r>
        <w:rPr>
          <w:rFonts w:ascii="Arial" w:hAnsi="Arial" w:cs="Arial"/>
          <w:color w:val="BE9602"/>
          <w:lang w:val="en-US"/>
        </w:rPr>
        <w:t>Jane Doe</w:t>
      </w:r>
      <w:r>
        <w:rPr>
          <w:rFonts w:ascii="Arial" w:hAnsi="Arial" w:cs="Arial"/>
          <w:color w:val="BE9602"/>
          <w:vertAlign w:val="superscript"/>
          <w:lang w:val="en-US"/>
        </w:rPr>
        <w:t>1</w:t>
      </w:r>
      <w:r>
        <w:rPr>
          <w:rFonts w:ascii="Arial" w:hAnsi="Arial" w:cs="Arial"/>
          <w:color w:val="BE9602"/>
          <w:lang w:val="en-US"/>
        </w:rPr>
        <w:t>, Jane Doe</w:t>
      </w:r>
      <w:r>
        <w:rPr>
          <w:rFonts w:ascii="Arial" w:hAnsi="Arial" w:cs="Arial"/>
          <w:color w:val="BE9602"/>
          <w:vertAlign w:val="superscript"/>
          <w:lang w:val="en-US"/>
        </w:rPr>
        <w:t>2</w:t>
      </w:r>
    </w:p>
    <w:p w14:paraId="38DA794C" w14:textId="306C1DB2" w:rsidR="001225C4" w:rsidRPr="001225C4" w:rsidRDefault="007B2EFF" w:rsidP="001225C4">
      <w:pPr>
        <w:rPr>
          <w:rFonts w:ascii="Arial" w:hAnsi="Arial" w:cs="Arial"/>
          <w:lang w:val="en-US"/>
        </w:rPr>
      </w:pPr>
      <w:r w:rsidRPr="007B2EFF">
        <w:rPr>
          <w:rFonts w:ascii="Segoe UI Symbol" w:hAnsi="Segoe UI Symbol" w:cs="Segoe UI Symbol"/>
          <w:lang w:val="en-US"/>
        </w:rPr>
        <w:t>☐</w:t>
      </w:r>
      <w:r w:rsidRPr="007B2EFF">
        <w:rPr>
          <w:rFonts w:ascii="Arial" w:hAnsi="Arial" w:cs="Arial"/>
          <w:lang w:val="en-US"/>
        </w:rPr>
        <w:t xml:space="preserve"> The presenting author is a trainee or a young investigator.      </w:t>
      </w:r>
      <w:r w:rsidRPr="007B2EFF">
        <w:rPr>
          <w:rFonts w:ascii="Segoe UI Symbol" w:hAnsi="Segoe UI Symbol" w:cs="Segoe UI Symbol"/>
          <w:lang w:val="en-US"/>
        </w:rPr>
        <w:t>☐</w:t>
      </w:r>
      <w:r w:rsidRPr="007B2EFF">
        <w:rPr>
          <w:rFonts w:ascii="Arial" w:hAnsi="Arial" w:cs="Arial"/>
          <w:lang w:val="en-US"/>
        </w:rPr>
        <w:t xml:space="preserve"> Presenting for the first time in AOMC</w:t>
      </w:r>
    </w:p>
    <w:p w14:paraId="28096FE3" w14:textId="67AB73E8" w:rsidR="001225C4" w:rsidRPr="001225C4" w:rsidRDefault="001225C4" w:rsidP="001225C4">
      <w:pPr>
        <w:rPr>
          <w:rFonts w:ascii="Arial" w:hAnsi="Arial" w:cs="Arial"/>
          <w:color w:val="BE9602"/>
          <w:lang w:val="en-US"/>
        </w:rPr>
      </w:pPr>
      <w:r w:rsidRPr="001225C4">
        <w:rPr>
          <w:rFonts w:ascii="Arial" w:hAnsi="Arial" w:cs="Arial"/>
          <w:b/>
          <w:bCs/>
          <w:lang w:val="en-US"/>
        </w:rPr>
        <w:t>Affiliations</w:t>
      </w:r>
      <w:r w:rsidRPr="001225C4">
        <w:rPr>
          <w:rFonts w:ascii="Arial" w:hAnsi="Arial" w:cs="Arial"/>
          <w:lang w:val="en-US"/>
        </w:rPr>
        <w:tab/>
      </w:r>
      <w:r w:rsidRPr="001225C4">
        <w:rPr>
          <w:rFonts w:ascii="Arial" w:hAnsi="Arial" w:cs="Arial"/>
          <w:color w:val="BE9602"/>
          <w:lang w:val="en-US"/>
        </w:rPr>
        <w:t>Correlate with the author by superscript numbers.</w:t>
      </w:r>
    </w:p>
    <w:p w14:paraId="0D16288A" w14:textId="20655921" w:rsidR="001225C4" w:rsidRPr="00BD0C5D" w:rsidRDefault="001225C4" w:rsidP="001225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  <w:lang w:val="en-US"/>
        </w:rPr>
      </w:pPr>
      <w:r w:rsidRPr="001225C4">
        <w:rPr>
          <w:rFonts w:ascii="Arial" w:hAnsi="Arial" w:cs="Arial"/>
          <w:color w:val="BE9602"/>
          <w:vertAlign w:val="superscript"/>
          <w:lang w:val="en-US"/>
        </w:rPr>
        <w:t>1</w:t>
      </w:r>
      <w:r w:rsidRPr="001225C4">
        <w:rPr>
          <w:rFonts w:ascii="Arial" w:hAnsi="Arial" w:cs="Arial"/>
          <w:color w:val="BE9602"/>
          <w:lang w:val="en-US"/>
        </w:rPr>
        <w:t>Department of Neurology, Universitas Indonesia, Indonesia</w:t>
      </w:r>
    </w:p>
    <w:p w14:paraId="1806AD99" w14:textId="3D545639" w:rsidR="00BD0C5D" w:rsidRDefault="001225C4" w:rsidP="00BD0C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  <w:vertAlign w:val="superscript"/>
          <w:lang w:val="en-US"/>
        </w:rPr>
      </w:pPr>
      <w:r w:rsidRPr="001225C4">
        <w:rPr>
          <w:rFonts w:ascii="Arial" w:hAnsi="Arial" w:cs="Arial"/>
          <w:color w:val="BE9602"/>
          <w:vertAlign w:val="superscript"/>
          <w:lang w:val="en-US"/>
        </w:rPr>
        <w:t>2</w:t>
      </w:r>
      <w:r w:rsidRPr="001225C4">
        <w:rPr>
          <w:rFonts w:ascii="Arial" w:hAnsi="Arial" w:cs="Arial"/>
          <w:color w:val="BE9602"/>
          <w:lang w:val="en-US"/>
        </w:rPr>
        <w:t>Department of Pathology, Universitas Indonesia, Indonesia</w:t>
      </w:r>
    </w:p>
    <w:p w14:paraId="305B4A3A" w14:textId="126C481E" w:rsidR="00BD0C5D" w:rsidRPr="00BD0C5D" w:rsidRDefault="00BD0C5D" w:rsidP="00BD0C5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E</w:t>
      </w:r>
      <w:r w:rsidRPr="00BD0C5D">
        <w:rPr>
          <w:rFonts w:ascii="Arial" w:hAnsi="Arial" w:cs="Arial"/>
          <w:b/>
          <w:bCs/>
        </w:rPr>
        <w:t>-mail address</w:t>
      </w:r>
    </w:p>
    <w:p w14:paraId="1A88BDE4" w14:textId="3C012C9F" w:rsidR="00BD0C5D" w:rsidRPr="00BD0C5D" w:rsidRDefault="00BD0C5D" w:rsidP="00BD0C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</w:rPr>
      </w:pPr>
      <w:r w:rsidRPr="00BD0C5D">
        <w:rPr>
          <w:rFonts w:ascii="Arial" w:hAnsi="Arial" w:cs="Arial"/>
          <w:color w:val="BE9602"/>
        </w:rPr>
        <w:t>Those of the presenter and the correspondent</w:t>
      </w:r>
    </w:p>
    <w:p w14:paraId="0E75B04D" w14:textId="730EAD7B" w:rsidR="00BD0C5D" w:rsidRDefault="00BD0C5D" w:rsidP="00BD0C5D">
      <w:pPr>
        <w:rPr>
          <w:rFonts w:ascii="Arial" w:hAnsi="Arial" w:cs="Arial"/>
          <w:color w:val="BE9602"/>
          <w:lang w:val="en-US"/>
        </w:rPr>
      </w:pPr>
      <w:r w:rsidRPr="00BD0C5D">
        <w:rPr>
          <w:rFonts w:ascii="Arial" w:hAnsi="Arial" w:cs="Arial"/>
          <w:b/>
          <w:bCs/>
          <w:lang w:val="en-US"/>
        </w:rPr>
        <w:t>Text</w:t>
      </w:r>
      <w:r w:rsidRPr="00BD0C5D">
        <w:rPr>
          <w:rFonts w:ascii="Arial" w:hAnsi="Arial" w:cs="Arial"/>
          <w:lang w:val="en-US"/>
        </w:rPr>
        <w:tab/>
      </w:r>
      <w:r w:rsidRPr="00BD0C5D">
        <w:rPr>
          <w:rFonts w:ascii="Arial" w:hAnsi="Arial" w:cs="Arial"/>
          <w:lang w:val="en-US"/>
        </w:rPr>
        <w:tab/>
      </w:r>
      <w:r w:rsidRPr="00BD0C5D">
        <w:rPr>
          <w:rFonts w:ascii="Arial" w:hAnsi="Arial" w:cs="Arial"/>
          <w:color w:val="BE9602"/>
          <w:lang w:val="en-US"/>
        </w:rPr>
        <w:t>Maximum of 300 words. Paragraphs allowed. No subtitles/table/figure/reference.</w:t>
      </w:r>
    </w:p>
    <w:p w14:paraId="67E7A6BA" w14:textId="77777777" w:rsidR="003E3FBD" w:rsidRPr="003E3FBD" w:rsidRDefault="003E3FBD" w:rsidP="003E3FB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3E3FBD">
        <w:rPr>
          <w:b/>
          <w:bCs/>
          <w:color w:val="BE9602"/>
        </w:rPr>
        <w:t>Introduction:</w:t>
      </w:r>
    </w:p>
    <w:p w14:paraId="3CF41E0A" w14:textId="77777777" w:rsidR="003E3FBD" w:rsidRPr="003E3FBD" w:rsidRDefault="003E3FBD" w:rsidP="003E3FB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3E3FBD">
        <w:rPr>
          <w:b/>
          <w:bCs/>
          <w:color w:val="BE9602"/>
        </w:rPr>
        <w:t>Methods:</w:t>
      </w:r>
    </w:p>
    <w:p w14:paraId="7C3131C2" w14:textId="77777777" w:rsidR="003E3FBD" w:rsidRPr="003E3FBD" w:rsidRDefault="003E3FBD" w:rsidP="003E3FB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3E3FBD">
        <w:rPr>
          <w:b/>
          <w:bCs/>
          <w:color w:val="BE9602"/>
        </w:rPr>
        <w:t>Results:</w:t>
      </w:r>
    </w:p>
    <w:p w14:paraId="064ECE4D" w14:textId="77777777" w:rsidR="003E3FBD" w:rsidRPr="003E3FBD" w:rsidRDefault="003E3FBD" w:rsidP="003E3FB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3E3FBD">
        <w:rPr>
          <w:b/>
          <w:bCs/>
          <w:color w:val="BE9602"/>
        </w:rPr>
        <w:t>Discussion:</w:t>
      </w:r>
    </w:p>
    <w:p w14:paraId="184D05F7" w14:textId="77777777" w:rsidR="003E3FBD" w:rsidRPr="003E3FBD" w:rsidRDefault="003E3FBD" w:rsidP="003E3FB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3E3FBD">
        <w:rPr>
          <w:b/>
          <w:bCs/>
          <w:color w:val="BE9602"/>
        </w:rPr>
        <w:t xml:space="preserve">Conclusion: </w:t>
      </w:r>
    </w:p>
    <w:p w14:paraId="3913D57A" w14:textId="5DEA8BBA" w:rsidR="00BD0C5D" w:rsidRPr="003E3FBD" w:rsidRDefault="003E3FBD" w:rsidP="003E3FB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3E3FBD">
        <w:rPr>
          <w:b/>
          <w:bCs/>
          <w:color w:val="BE9602"/>
        </w:rPr>
        <w:t>Keywords:</w:t>
      </w:r>
    </w:p>
    <w:p w14:paraId="152248F0" w14:textId="14EB9F76" w:rsidR="00BD0C5D" w:rsidRPr="00BD0C5D" w:rsidRDefault="005B081D" w:rsidP="00BD0C5D">
      <w:pPr>
        <w:rPr>
          <w:rFonts w:ascii="Arial" w:hAnsi="Arial" w:cs="Arial"/>
          <w:color w:val="BE9602"/>
          <w:lang w:val="en-US"/>
        </w:rPr>
      </w:pPr>
      <w:r>
        <w:rPr>
          <w:rFonts w:ascii="Arial" w:hAnsi="Arial" w:cs="Arial"/>
          <w:noProof/>
          <w:color w:val="BE9602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51354E" wp14:editId="06E610E4">
                <wp:simplePos x="0" y="0"/>
                <wp:positionH relativeFrom="column">
                  <wp:posOffset>2239701</wp:posOffset>
                </wp:positionH>
                <wp:positionV relativeFrom="paragraph">
                  <wp:posOffset>3381857</wp:posOffset>
                </wp:positionV>
                <wp:extent cx="1827820" cy="431800"/>
                <wp:effectExtent l="0" t="0" r="1270" b="6350"/>
                <wp:wrapSquare wrapText="bothSides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7820" cy="431800"/>
                          <a:chOff x="0" y="0"/>
                          <a:chExt cx="1827820" cy="4318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0E5C6"/>
                              </a:clrFrom>
                              <a:clrTo>
                                <a:srgbClr val="F0E5C6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" cy="431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94750" y="0"/>
                            <a:ext cx="433070" cy="430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2988" y="0"/>
                            <a:ext cx="433070" cy="430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98" name="image2.png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25975" y="0"/>
                            <a:ext cx="433070" cy="4305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D95EA5A" id="Group 1" o:spid="_x0000_s1026" style="position:absolute;margin-left:176.35pt;margin-top:266.3pt;width:143.9pt;height:34pt;z-index:251659264" coordsize="18278,431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343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">
                  <v:imagedata r:id="rId12" o:title="" chromakey="#f0e5c6"/>
                </v:shape>
                <v:shape id="Picture 2" o:spid="_x0000_s1028" type="#_x0000_t75" style="position:absolute;left:13947;width:4331;height:4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">
                  <v:imagedata r:id="rId13" o:title=""/>
                </v:shape>
                <v:shape id="Picture 4" o:spid="_x0000_s1029" type="#_x0000_t75" style="position:absolute;left:4629;width:4331;height:4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">
                  <v:imagedata r:id="rId14" o:title=""/>
                </v:shape>
                <v:shape id="image2.png" o:spid="_x0000_s1030" type="#_x0000_t75" style="position:absolute;left:9259;width:4331;height:4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">
                  <v:imagedata r:id="rId15" o:title=""/>
                  <o:lock v:ext="edit" aspectratio="f"/>
                </v:shape>
                <w10:wrap type="square"/>
              </v:group>
            </w:pict>
          </mc:Fallback>
        </mc:AlternateContent>
      </w:r>
    </w:p>
    <w:sectPr w:rsidR="00BD0C5D" w:rsidRPr="00BD0C5D" w:rsidSect="00392E6A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TA0NTQxNDAzMjBW0lEKTi0uzszPAykwrAUAAsWo0SwAAAA="/>
  </w:docVars>
  <w:rsids>
    <w:rsidRoot w:val="00B55680"/>
    <w:rsid w:val="000155E3"/>
    <w:rsid w:val="001225C4"/>
    <w:rsid w:val="00392E6A"/>
    <w:rsid w:val="003E3FBD"/>
    <w:rsid w:val="00540559"/>
    <w:rsid w:val="005677A1"/>
    <w:rsid w:val="005B081D"/>
    <w:rsid w:val="007B2EFF"/>
    <w:rsid w:val="008207CE"/>
    <w:rsid w:val="00A65173"/>
    <w:rsid w:val="00B55680"/>
    <w:rsid w:val="00B732D2"/>
    <w:rsid w:val="00BD0C5D"/>
    <w:rsid w:val="00C54AFC"/>
    <w:rsid w:val="00DC72B3"/>
    <w:rsid w:val="00F6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55087"/>
  <w15:chartTrackingRefBased/>
  <w15:docId w15:val="{4298B13D-C038-4A23-80D6-98AC30F7B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microsoft.com/office/2007/relationships/hdphoto" Target="media/hdphoto4.wdp"/><Relationship Id="rId5" Type="http://schemas.microsoft.com/office/2007/relationships/hdphoto" Target="media/hdphoto1.wdp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va Nurafivah</dc:creator>
  <cp:keywords/>
  <dc:description/>
  <cp:lastModifiedBy>Adrian Harsono</cp:lastModifiedBy>
  <cp:revision>3</cp:revision>
  <dcterms:created xsi:type="dcterms:W3CDTF">2022-01-26T08:23:00Z</dcterms:created>
  <dcterms:modified xsi:type="dcterms:W3CDTF">2022-02-06T06:39:00Z</dcterms:modified>
</cp:coreProperties>
</file>